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43893" w14:textId="77777777" w:rsidR="00513D7F" w:rsidRDefault="00513D7F" w:rsidP="00513D7F">
      <w:pPr>
        <w:rPr>
          <w:rFonts w:ascii="Avenir Book" w:hAnsi="Avenir Book"/>
          <w:color w:val="32475B"/>
        </w:rPr>
      </w:pPr>
    </w:p>
    <w:p w14:paraId="618C1035" w14:textId="14CF7712" w:rsidR="00513D7F" w:rsidRPr="00513D7F" w:rsidRDefault="00513D7F" w:rsidP="00513D7F">
      <w:pPr>
        <w:rPr>
          <w:rFonts w:ascii="Atkinson Hyperlegible" w:hAnsi="Atkinson Hyperlegible"/>
        </w:rPr>
      </w:pPr>
      <w:r w:rsidRPr="00513D7F">
        <w:rPr>
          <w:rFonts w:ascii="Atkinson Hyperlegible" w:hAnsi="Atkinson Hyperlegible"/>
        </w:rPr>
        <w:t xml:space="preserve">FOR IMMEDIATE RELEASE: </w:t>
      </w:r>
      <w:r w:rsidR="005278B3">
        <w:rPr>
          <w:rFonts w:ascii="Atkinson Hyperlegible" w:hAnsi="Atkinson Hyperlegible"/>
        </w:rPr>
        <w:t>1/7/2022</w:t>
      </w:r>
    </w:p>
    <w:p w14:paraId="5049B61C" w14:textId="1D37F831" w:rsidR="00513D7F" w:rsidRDefault="005278B3" w:rsidP="00513D7F">
      <w:p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Hayley Blackburn</w:t>
      </w:r>
    </w:p>
    <w:p w14:paraId="073924C7" w14:textId="56916BEE" w:rsidR="005278B3" w:rsidRDefault="005278B3" w:rsidP="00513D7F">
      <w:p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Student Academic Success</w:t>
      </w:r>
    </w:p>
    <w:p w14:paraId="23E67031" w14:textId="66E11F01" w:rsidR="005278B3" w:rsidRPr="00513D7F" w:rsidRDefault="005278B3" w:rsidP="00513D7F">
      <w:p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Hayley.blackburn@unco.edu</w:t>
      </w:r>
    </w:p>
    <w:p w14:paraId="36DC33E7" w14:textId="77777777" w:rsidR="00513D7F" w:rsidRPr="00513D7F" w:rsidRDefault="00513D7F" w:rsidP="00513D7F">
      <w:pPr>
        <w:rPr>
          <w:rFonts w:ascii="Atkinson Hyperlegible" w:hAnsi="Atkinson Hyperlegible"/>
        </w:rPr>
      </w:pPr>
    </w:p>
    <w:p w14:paraId="38BFF5B1" w14:textId="6407CD7F" w:rsidR="00513D7F" w:rsidRPr="00513D7F" w:rsidRDefault="005278B3" w:rsidP="00513D7F">
      <w:pPr>
        <w:jc w:val="center"/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Launch of Student Academic Success Instagram</w:t>
      </w:r>
    </w:p>
    <w:p w14:paraId="374159CC" w14:textId="4441F124" w:rsidR="00513D7F" w:rsidRPr="00513D7F" w:rsidRDefault="005278B3" w:rsidP="00513D7F">
      <w:pPr>
        <w:jc w:val="center"/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Help us spread the word to UNC undergraduates with the launch assets for @unco_success</w:t>
      </w:r>
    </w:p>
    <w:p w14:paraId="73C8DCDA" w14:textId="77777777" w:rsidR="00513D7F" w:rsidRPr="00513D7F" w:rsidRDefault="00513D7F" w:rsidP="00513D7F">
      <w:pPr>
        <w:rPr>
          <w:rFonts w:ascii="Atkinson Hyperlegible" w:hAnsi="Atkinson Hyperlegible"/>
        </w:rPr>
      </w:pPr>
    </w:p>
    <w:p w14:paraId="7BCD8D6E" w14:textId="7B10FEC0" w:rsidR="00513D7F" w:rsidRPr="00513D7F" w:rsidRDefault="005278B3" w:rsidP="00513D7F">
      <w:pPr>
        <w:rPr>
          <w:rFonts w:ascii="Atkinson Hyperlegible" w:hAnsi="Atkinson Hyperlegible"/>
        </w:rPr>
      </w:pPr>
      <w:r>
        <w:rPr>
          <w:rFonts w:ascii="Atkinson Hyperlegible" w:hAnsi="Atkinson Hyperlegible"/>
          <w:b/>
        </w:rPr>
        <w:t>Greeley, Colo:</w:t>
      </w:r>
      <w:r w:rsidR="00513D7F" w:rsidRPr="00513D7F">
        <w:rPr>
          <w:rFonts w:ascii="Atkinson Hyperlegible" w:hAnsi="Atkinson Hyperlegible"/>
        </w:rPr>
        <w:t xml:space="preserve"> </w:t>
      </w:r>
      <w:r>
        <w:rPr>
          <w:rFonts w:ascii="Atkinson Hyperlegible" w:hAnsi="Atkinson Hyperlegible"/>
        </w:rPr>
        <w:t>The Division of Student Academic Success has launched a social media campaign</w:t>
      </w:r>
      <w:r w:rsidR="00F92EED">
        <w:rPr>
          <w:rFonts w:ascii="Atkinson Hyperlegible" w:hAnsi="Atkinson Hyperlegible"/>
        </w:rPr>
        <w:t xml:space="preserve"> </w:t>
      </w:r>
      <w:r w:rsidR="007D1C7E">
        <w:rPr>
          <w:rFonts w:ascii="Atkinson Hyperlegible" w:hAnsi="Atkinson Hyperlegible"/>
        </w:rPr>
        <w:t xml:space="preserve">to deliver </w:t>
      </w:r>
      <w:r w:rsidR="00CE44F3">
        <w:rPr>
          <w:rFonts w:ascii="Atkinson Hyperlegible" w:hAnsi="Atkinson Hyperlegible"/>
        </w:rPr>
        <w:t>academic and advising success tips to all UNC undergraduate students.</w:t>
      </w:r>
      <w:r w:rsidR="00513D7F" w:rsidRPr="00513D7F">
        <w:rPr>
          <w:rFonts w:ascii="Atkinson Hyperlegible" w:hAnsi="Atkinson Hyperlegible"/>
        </w:rPr>
        <w:t xml:space="preserve"> </w:t>
      </w:r>
      <w:r w:rsidR="00CE44F3">
        <w:rPr>
          <w:rFonts w:ascii="Atkinson Hyperlegible" w:hAnsi="Atkinson Hyperlegible"/>
        </w:rPr>
        <w:t xml:space="preserve">Instagram is the primary account </w:t>
      </w:r>
      <w:r w:rsidR="00513D7F" w:rsidRPr="00513D7F">
        <w:rPr>
          <w:rFonts w:ascii="Atkinson Hyperlegible" w:hAnsi="Atkinson Hyperlegible"/>
        </w:rPr>
        <w:t>and offers a</w:t>
      </w:r>
      <w:r w:rsidR="00102C3A">
        <w:rPr>
          <w:rFonts w:ascii="Atkinson Hyperlegible" w:hAnsi="Atkinson Hyperlegible"/>
        </w:rPr>
        <w:t xml:space="preserve"> central channel for students to find information about campus events and academic </w:t>
      </w:r>
      <w:r w:rsidR="00585186">
        <w:rPr>
          <w:rFonts w:ascii="Atkinson Hyperlegible" w:hAnsi="Atkinson Hyperlegible"/>
        </w:rPr>
        <w:t>content.</w:t>
      </w:r>
    </w:p>
    <w:p w14:paraId="17B7A714" w14:textId="77777777" w:rsidR="00513D7F" w:rsidRPr="00513D7F" w:rsidRDefault="00513D7F" w:rsidP="00513D7F">
      <w:pPr>
        <w:rPr>
          <w:rFonts w:ascii="Atkinson Hyperlegible" w:hAnsi="Atkinson Hyperlegible"/>
        </w:rPr>
      </w:pPr>
    </w:p>
    <w:p w14:paraId="7B917651" w14:textId="2BD3FB45" w:rsidR="00513D7F" w:rsidRPr="00513D7F" w:rsidRDefault="00024284" w:rsidP="00513D7F">
      <w:p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We need help from our campus partners to spread the word and direct traffic to the @unco_success account.</w:t>
      </w:r>
      <w:r w:rsidR="00B07247">
        <w:rPr>
          <w:rFonts w:ascii="Atkinson Hyperlegible" w:hAnsi="Atkinson Hyperlegible"/>
        </w:rPr>
        <w:t xml:space="preserve"> The </w:t>
      </w:r>
      <w:r w:rsidR="00D8490B">
        <w:rPr>
          <w:rFonts w:ascii="Atkinson Hyperlegible" w:hAnsi="Atkinson Hyperlegible"/>
        </w:rPr>
        <w:t>attached .zip file contains our marketing and launch assets to use on Instagram, newsletters, and other fliers.</w:t>
      </w:r>
    </w:p>
    <w:p w14:paraId="1674E947" w14:textId="77777777" w:rsidR="00513D7F" w:rsidRPr="00513D7F" w:rsidRDefault="00513D7F" w:rsidP="00513D7F">
      <w:pPr>
        <w:rPr>
          <w:rFonts w:ascii="Atkinson Hyperlegible" w:hAnsi="Atkinson Hyperlegible"/>
        </w:rPr>
      </w:pPr>
    </w:p>
    <w:p w14:paraId="1E261958" w14:textId="3DF84792" w:rsidR="00513D7F" w:rsidRPr="00513D7F" w:rsidRDefault="00740571" w:rsidP="00513D7F">
      <w:p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Included marketing materials and suggested uses:</w:t>
      </w:r>
    </w:p>
    <w:p w14:paraId="36A70290" w14:textId="77777777" w:rsidR="00513D7F" w:rsidRPr="00513D7F" w:rsidRDefault="00513D7F" w:rsidP="00513D7F">
      <w:pPr>
        <w:rPr>
          <w:rFonts w:ascii="Atkinson Hyperlegible" w:hAnsi="Atkinson Hyperlegible"/>
        </w:rPr>
      </w:pPr>
    </w:p>
    <w:p w14:paraId="401A0DA1" w14:textId="2C33ADB7" w:rsidR="00513D7F" w:rsidRPr="00513D7F" w:rsidRDefault="00257B80" w:rsidP="00513D7F">
      <w:pPr>
        <w:pStyle w:val="ListParagraph"/>
        <w:numPr>
          <w:ilvl w:val="0"/>
          <w:numId w:val="1"/>
        </w:num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(</w:t>
      </w:r>
      <w:r w:rsidR="009F6B4A">
        <w:rPr>
          <w:rFonts w:ascii="Atkinson Hyperlegible" w:hAnsi="Atkinson Hyperlegible"/>
        </w:rPr>
        <w:t xml:space="preserve">1-7) </w:t>
      </w:r>
      <w:r w:rsidR="004C4319">
        <w:rPr>
          <w:rFonts w:ascii="Atkinson Hyperlegible" w:hAnsi="Atkinson Hyperlegible"/>
        </w:rPr>
        <w:t xml:space="preserve">Instagram carousel </w:t>
      </w:r>
      <w:r w:rsidR="009F6B4A">
        <w:rPr>
          <w:rFonts w:ascii="Atkinson Hyperlegible" w:hAnsi="Atkinson Hyperlegible"/>
        </w:rPr>
        <w:t xml:space="preserve">with </w:t>
      </w:r>
      <w:r w:rsidR="00036034">
        <w:rPr>
          <w:rFonts w:ascii="Atkinson Hyperlegible" w:hAnsi="Atkinson Hyperlegible"/>
        </w:rPr>
        <w:t>(10S</w:t>
      </w:r>
      <w:r w:rsidR="004C4319">
        <w:rPr>
          <w:rFonts w:ascii="Atkinson Hyperlegible" w:hAnsi="Atkinson Hyperlegible"/>
        </w:rPr>
        <w:t>uggested</w:t>
      </w:r>
      <w:r w:rsidR="00036034">
        <w:rPr>
          <w:rFonts w:ascii="Atkinson Hyperlegible" w:hAnsi="Atkinson Hyperlegible"/>
        </w:rPr>
        <w:t>C</w:t>
      </w:r>
      <w:r w:rsidR="004C4319">
        <w:rPr>
          <w:rFonts w:ascii="Atkinson Hyperlegible" w:hAnsi="Atkinson Hyperlegible"/>
        </w:rPr>
        <w:t>aption</w:t>
      </w:r>
      <w:r w:rsidR="00036034">
        <w:rPr>
          <w:rFonts w:ascii="Atkinson Hyperlegible" w:hAnsi="Atkinson Hyperlegible"/>
        </w:rPr>
        <w:t>)</w:t>
      </w:r>
      <w:r w:rsidR="004C4319">
        <w:rPr>
          <w:rFonts w:ascii="Atkinson Hyperlegible" w:hAnsi="Atkinson Hyperlegible"/>
        </w:rPr>
        <w:t xml:space="preserve"> to post between January 7-14</w:t>
      </w:r>
    </w:p>
    <w:p w14:paraId="42899F9F" w14:textId="2B46F661" w:rsidR="00513D7F" w:rsidRDefault="00762BBD" w:rsidP="00513D7F">
      <w:pPr>
        <w:pStyle w:val="ListParagraph"/>
        <w:numPr>
          <w:ilvl w:val="0"/>
          <w:numId w:val="1"/>
        </w:num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(8</w:t>
      </w:r>
      <w:r w:rsidR="00257B80">
        <w:rPr>
          <w:rFonts w:ascii="Atkinson Hyperlegible" w:hAnsi="Atkinson Hyperlegible"/>
        </w:rPr>
        <w:t xml:space="preserve">QR) </w:t>
      </w:r>
      <w:r>
        <w:rPr>
          <w:rFonts w:ascii="Atkinson Hyperlegible" w:hAnsi="Atkinson Hyperlegible"/>
        </w:rPr>
        <w:t>SAS QR Code to place on physical fliers or TV screens</w:t>
      </w:r>
    </w:p>
    <w:p w14:paraId="576A727C" w14:textId="69239911" w:rsidR="00345B23" w:rsidRDefault="009F6B4A" w:rsidP="00A81F1A">
      <w:pPr>
        <w:pStyle w:val="ListParagraph"/>
        <w:numPr>
          <w:ilvl w:val="0"/>
          <w:numId w:val="1"/>
        </w:num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 xml:space="preserve">(9Email) Photo for email signatures </w:t>
      </w:r>
      <w:r w:rsidR="00036034">
        <w:rPr>
          <w:rFonts w:ascii="Atkinson Hyperlegible" w:hAnsi="Atkinson Hyperlegible"/>
        </w:rPr>
        <w:t>with (11SuggestedEmail) to link to account</w:t>
      </w:r>
    </w:p>
    <w:p w14:paraId="15B414A5" w14:textId="23E1486A" w:rsidR="00D931B7" w:rsidRPr="00A81F1A" w:rsidRDefault="00D931B7" w:rsidP="00A81F1A">
      <w:pPr>
        <w:pStyle w:val="ListParagraph"/>
        <w:numPr>
          <w:ilvl w:val="0"/>
          <w:numId w:val="1"/>
        </w:num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(12Sharing) Instruction to share assets back with SAS to promote YOUR events</w:t>
      </w:r>
    </w:p>
    <w:p w14:paraId="62AC9495" w14:textId="77777777" w:rsidR="00513D7F" w:rsidRPr="00513D7F" w:rsidRDefault="00513D7F" w:rsidP="00513D7F">
      <w:pPr>
        <w:rPr>
          <w:rFonts w:ascii="Atkinson Hyperlegible" w:hAnsi="Atkinson Hyperlegible"/>
        </w:rPr>
      </w:pPr>
    </w:p>
    <w:p w14:paraId="11CCF6EB" w14:textId="27D77C99" w:rsidR="00513D7F" w:rsidRPr="00513D7F" w:rsidRDefault="00A81F1A" w:rsidP="00513D7F">
      <w:p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 xml:space="preserve">The Instagram </w:t>
      </w:r>
      <w:r w:rsidR="00E53F06">
        <w:rPr>
          <w:rFonts w:ascii="Atkinson Hyperlegible" w:hAnsi="Atkinson Hyperlegible"/>
        </w:rPr>
        <w:t>i</w:t>
      </w:r>
      <w:r>
        <w:rPr>
          <w:rFonts w:ascii="Atkinson Hyperlegible" w:hAnsi="Atkinson Hyperlegible"/>
        </w:rPr>
        <w:t>s live as of 1/</w:t>
      </w:r>
      <w:r w:rsidR="001855AB">
        <w:rPr>
          <w:rFonts w:ascii="Atkinson Hyperlegible" w:hAnsi="Atkinson Hyperlegible"/>
        </w:rPr>
        <w:t xml:space="preserve">4/2022 at </w:t>
      </w:r>
      <w:hyperlink r:id="rId7" w:history="1">
        <w:r w:rsidR="00E53F06" w:rsidRPr="006E5CA4">
          <w:rPr>
            <w:rStyle w:val="Hyperlink"/>
            <w:rFonts w:ascii="Atkinson Hyperlegible" w:hAnsi="Atkinson Hyperlegible"/>
          </w:rPr>
          <w:t>https://www.instagram.com/unco_success/</w:t>
        </w:r>
      </w:hyperlink>
      <w:r w:rsidR="00FF170D">
        <w:rPr>
          <w:rFonts w:ascii="Atkinson Hyperlegible" w:hAnsi="Atkinson Hyperlegible"/>
        </w:rPr>
        <w:t xml:space="preserve">. </w:t>
      </w:r>
      <w:r w:rsidR="006061D6">
        <w:rPr>
          <w:rFonts w:ascii="Atkinson Hyperlegible" w:hAnsi="Atkinson Hyperlegible"/>
        </w:rPr>
        <w:t>Please follow</w:t>
      </w:r>
      <w:r w:rsidR="00854199">
        <w:rPr>
          <w:rFonts w:ascii="Atkinson Hyperlegible" w:hAnsi="Atkinson Hyperlegible"/>
        </w:rPr>
        <w:t xml:space="preserve"> </w:t>
      </w:r>
      <w:r w:rsidR="0066250B">
        <w:rPr>
          <w:rFonts w:ascii="Atkinson Hyperlegible" w:hAnsi="Atkinson Hyperlegible"/>
        </w:rPr>
        <w:t>and help us share info to the UNC bears.</w:t>
      </w:r>
      <w:r w:rsidR="00E53F06">
        <w:rPr>
          <w:rFonts w:ascii="Atkinson Hyperlegible" w:hAnsi="Atkinson Hyperlegible"/>
        </w:rPr>
        <w:t xml:space="preserve"> </w:t>
      </w:r>
      <w:r w:rsidR="00513D7F" w:rsidRPr="00513D7F">
        <w:rPr>
          <w:rFonts w:ascii="Atkinson Hyperlegible" w:hAnsi="Atkinson Hyperlegible"/>
        </w:rPr>
        <w:t xml:space="preserve"> </w:t>
      </w:r>
    </w:p>
    <w:p w14:paraId="7F29403A" w14:textId="77777777" w:rsidR="00513D7F" w:rsidRPr="00513D7F" w:rsidRDefault="00513D7F" w:rsidP="00513D7F">
      <w:pPr>
        <w:rPr>
          <w:rFonts w:ascii="Atkinson Hyperlegible" w:hAnsi="Atkinson Hyperlegible"/>
        </w:rPr>
      </w:pPr>
    </w:p>
    <w:p w14:paraId="789CD330" w14:textId="52688DF6" w:rsidR="000072D5" w:rsidRPr="00513D7F" w:rsidRDefault="00513D7F">
      <w:pPr>
        <w:rPr>
          <w:rFonts w:ascii="Atkinson Hyperlegible" w:hAnsi="Atkinson Hyperlegible"/>
        </w:rPr>
      </w:pPr>
      <w:r w:rsidRPr="00513D7F">
        <w:rPr>
          <w:rFonts w:ascii="Atkinson Hyperlegible" w:hAnsi="Atkinson Hyperlegible"/>
          <w:b/>
        </w:rPr>
        <w:t xml:space="preserve">About </w:t>
      </w:r>
      <w:r w:rsidR="00A81F1A">
        <w:rPr>
          <w:rFonts w:ascii="Atkinson Hyperlegible" w:hAnsi="Atkinson Hyperlegible"/>
          <w:b/>
        </w:rPr>
        <w:t>SAS Campaign</w:t>
      </w:r>
      <w:r w:rsidRPr="00513D7F">
        <w:rPr>
          <w:rFonts w:ascii="Atkinson Hyperlegible" w:hAnsi="Atkinson Hyperlegible"/>
        </w:rPr>
        <w:t xml:space="preserve">: </w:t>
      </w:r>
      <w:r w:rsidR="00986D50">
        <w:rPr>
          <w:rFonts w:ascii="Atkinson Hyperlegible" w:hAnsi="Atkinson Hyperlegible"/>
        </w:rPr>
        <w:t xml:space="preserve">Followers can expect six content pillars with a consistent posting schedule each week: </w:t>
      </w:r>
      <w:r w:rsidR="00D75CC4">
        <w:rPr>
          <w:rFonts w:ascii="Atkinson Hyperlegible" w:hAnsi="Atkinson Hyperlegible"/>
        </w:rPr>
        <w:t xml:space="preserve">Tuesday Tip (Feed Post), Wednesday Behind the Scenes (Reel), Thursday Success/Life Hack (Video), Friday </w:t>
      </w:r>
      <w:r w:rsidR="00FF170D">
        <w:rPr>
          <w:rFonts w:ascii="Atkinson Hyperlegible" w:hAnsi="Atkinson Hyperlegible"/>
        </w:rPr>
        <w:t>Weekly Wrap and Upcoming Events (Story), Saturday Weekend Recharge and Prep List (Feed Post). Additional content will be published</w:t>
      </w:r>
      <w:r w:rsidR="00C86C15">
        <w:rPr>
          <w:rFonts w:ascii="Atkinson Hyperlegible" w:hAnsi="Atkinson Hyperlegible"/>
        </w:rPr>
        <w:t xml:space="preserve"> around Deadlines and Special Events.</w:t>
      </w:r>
    </w:p>
    <w:sectPr w:rsidR="000072D5" w:rsidRPr="00513D7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87132" w14:textId="77777777" w:rsidR="00513D7F" w:rsidRDefault="00513D7F" w:rsidP="00513D7F">
      <w:r>
        <w:separator/>
      </w:r>
    </w:p>
  </w:endnote>
  <w:endnote w:type="continuationSeparator" w:id="0">
    <w:p w14:paraId="37035811" w14:textId="77777777" w:rsidR="00513D7F" w:rsidRDefault="00513D7F" w:rsidP="00513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Book">
    <w:altName w:val="Tw Cen MT"/>
    <w:charset w:val="00"/>
    <w:family w:val="swiss"/>
    <w:pitch w:val="variable"/>
    <w:sig w:usb0="800000AF" w:usb1="5000204A" w:usb2="00000000" w:usb3="00000000" w:csb0="0000009B" w:csb1="00000000"/>
  </w:font>
  <w:font w:name="Atkinson Hyperlegible">
    <w:panose1 w:val="00000000000000000000"/>
    <w:charset w:val="00"/>
    <w:family w:val="modern"/>
    <w:notTrueType/>
    <w:pitch w:val="variable"/>
    <w:sig w:usb0="00000027" w:usb1="00000000" w:usb2="00000000" w:usb3="00000000" w:csb0="000000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E63EB" w14:textId="442A2393" w:rsidR="00513D7F" w:rsidRPr="00513D7F" w:rsidRDefault="00513D7F">
    <w:pPr>
      <w:pStyle w:val="Footer"/>
      <w:rPr>
        <w:sz w:val="18"/>
        <w:szCs w:val="18"/>
      </w:rPr>
    </w:pPr>
    <w:r w:rsidRPr="00513D7F">
      <w:rPr>
        <w:sz w:val="18"/>
        <w:szCs w:val="18"/>
      </w:rPr>
      <w:t xml:space="preserve">Atkinson Hyperlegible is font created from the National Braille Institute to focus on letterform distinctions and character design to improve readability. Free at: </w:t>
    </w:r>
    <w:hyperlink r:id="rId1" w:history="1">
      <w:r w:rsidRPr="00513D7F">
        <w:rPr>
          <w:rStyle w:val="Hyperlink"/>
          <w:sz w:val="18"/>
          <w:szCs w:val="18"/>
        </w:rPr>
        <w:t>https://brailleinstitute.org/freefont</w:t>
      </w:r>
    </w:hyperlink>
    <w:r w:rsidRPr="00513D7F">
      <w:rPr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A14C1" w14:textId="77777777" w:rsidR="00513D7F" w:rsidRDefault="00513D7F" w:rsidP="00513D7F">
      <w:r>
        <w:separator/>
      </w:r>
    </w:p>
  </w:footnote>
  <w:footnote w:type="continuationSeparator" w:id="0">
    <w:p w14:paraId="133C4885" w14:textId="77777777" w:rsidR="00513D7F" w:rsidRDefault="00513D7F" w:rsidP="00513D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2188D" w14:textId="5A87128F" w:rsidR="00513D7F" w:rsidRDefault="00320599" w:rsidP="00513D7F">
    <w:pPr>
      <w:pStyle w:val="Header"/>
      <w:jc w:val="center"/>
    </w:pPr>
    <w:r>
      <w:rPr>
        <w:noProof/>
      </w:rPr>
      <w:drawing>
        <wp:inline distT="0" distB="0" distL="0" distR="0" wp14:anchorId="0ADFE799" wp14:editId="127B841B">
          <wp:extent cx="1076325" cy="1076325"/>
          <wp:effectExtent l="0" t="0" r="9525" b="9525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076325" cy="10763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8B1933"/>
    <w:multiLevelType w:val="hybridMultilevel"/>
    <w:tmpl w:val="EBD8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TczNjcyNTU2MDJR0lEKTi0uzszPAykwrAUAK3leKCwAAAA="/>
  </w:docVars>
  <w:rsids>
    <w:rsidRoot w:val="00513D7F"/>
    <w:rsid w:val="000072D5"/>
    <w:rsid w:val="00024284"/>
    <w:rsid w:val="00036034"/>
    <w:rsid w:val="00102C3A"/>
    <w:rsid w:val="001855AB"/>
    <w:rsid w:val="00257B80"/>
    <w:rsid w:val="00320599"/>
    <w:rsid w:val="00345B23"/>
    <w:rsid w:val="003910B0"/>
    <w:rsid w:val="004C1306"/>
    <w:rsid w:val="004C4319"/>
    <w:rsid w:val="00513D7F"/>
    <w:rsid w:val="005278B3"/>
    <w:rsid w:val="00585186"/>
    <w:rsid w:val="006061D6"/>
    <w:rsid w:val="0066250B"/>
    <w:rsid w:val="00740571"/>
    <w:rsid w:val="00762BBD"/>
    <w:rsid w:val="007D1C7E"/>
    <w:rsid w:val="00854199"/>
    <w:rsid w:val="00986D50"/>
    <w:rsid w:val="009F6B4A"/>
    <w:rsid w:val="00A81F1A"/>
    <w:rsid w:val="00B07247"/>
    <w:rsid w:val="00C86C15"/>
    <w:rsid w:val="00CE44F3"/>
    <w:rsid w:val="00D75CC4"/>
    <w:rsid w:val="00D8490B"/>
    <w:rsid w:val="00D931B7"/>
    <w:rsid w:val="00E53F06"/>
    <w:rsid w:val="00F8088F"/>
    <w:rsid w:val="00F92EED"/>
    <w:rsid w:val="00FF1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B5B3D4"/>
  <w15:chartTrackingRefBased/>
  <w15:docId w15:val="{0D6F0A6C-A228-42F6-9CFC-88FD0AA98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D7F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3D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3D7F"/>
  </w:style>
  <w:style w:type="paragraph" w:styleId="Footer">
    <w:name w:val="footer"/>
    <w:basedOn w:val="Normal"/>
    <w:link w:val="FooterChar"/>
    <w:uiPriority w:val="99"/>
    <w:unhideWhenUsed/>
    <w:rsid w:val="00513D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3D7F"/>
  </w:style>
  <w:style w:type="paragraph" w:styleId="ListParagraph">
    <w:name w:val="List Paragraph"/>
    <w:basedOn w:val="Normal"/>
    <w:uiPriority w:val="34"/>
    <w:qFormat/>
    <w:rsid w:val="00513D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3D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3D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instagram.com/unco_succes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brailleinstitute.org/freefon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2</Words>
  <Characters>1439</Characters>
  <Application>Microsoft Office Word</Application>
  <DocSecurity>0</DocSecurity>
  <Lines>11</Lines>
  <Paragraphs>3</Paragraphs>
  <ScaleCrop>false</ScaleCrop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32</cp:revision>
  <dcterms:created xsi:type="dcterms:W3CDTF">2022-01-07T16:47:00Z</dcterms:created>
  <dcterms:modified xsi:type="dcterms:W3CDTF">2022-01-07T17:16:00Z</dcterms:modified>
</cp:coreProperties>
</file>